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2)</w:t>
      </w:r>
      <w:r>
        <w:t xml:space="preserve"> </w:t>
      </w:r>
      <w:r>
        <w:t xml:space="preserve">ฝึกพิมพ์ข่าว</w:t>
      </w:r>
      <w:r>
        <w:t xml:space="preserve"> </w:t>
      </w:r>
      <w:r>
        <w:t xml:space="preserve">29-11-2019</w:t>
      </w:r>
    </w:p>
    <w:p>
      <w:pPr>
        <w:pStyle w:val="Date"/>
      </w:pPr>
      <w:r>
        <w:t xml:space="preserve">วันศุกร์ที่</w:t>
      </w:r>
      <w:r>
        <w:t xml:space="preserve"> </w:t>
      </w:r>
      <w:r>
        <w:t xml:space="preserve">29</w:t>
      </w:r>
      <w:r>
        <w:t xml:space="preserve"> </w:t>
      </w:r>
      <w:r>
        <w:t xml:space="preserve">พฤษจิกายน</w:t>
      </w:r>
      <w:r>
        <w:t xml:space="preserve"> </w:t>
      </w:r>
      <w:r>
        <w:t xml:space="preserve">2562</w:t>
      </w:r>
      <w:r>
        <w:t xml:space="preserve"> </w:t>
      </w:r>
      <w:r>
        <w:t xml:space="preserve">เวลา</w:t>
      </w:r>
      <w:r>
        <w:t xml:space="preserve"> </w:t>
      </w:r>
      <w:r>
        <w:t xml:space="preserve">14.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ผู้ชมเข้าสู่ข่าวเที่ยง NBT นะค26 พฤศจกลุ่มเกษตรกรที่ไม่เห็นด้วยกับการแบนสารเคมีทางการเกษตรทัวันนี้ที่ไปเพราะว่ามีการประชุมคณะรัฐมนตรีด้วยนะคะทางตัวแทนนะคะ วันนี้ที่เดินทางไป มีคนไทยธุรกิจเกษตรการค้านวัตกรรมเพื่อการเกษตรไทยค่ะ เดินทางไปที่ทำเนียบรัฐบาลในระหว่างการประชุมคณะรัฐมนตรี ก็เพื่อแสดงจุดยืน อยากจะให้รัฐบาลทบทวนการยกเลิกสารเคมีทางการเกษตร 3 ชนิดนะคะ พอไปถึงก็มีก็มีการอ่านแถลงการณืด้วย แถลงการณืของตัวแทนกลุ่มเกษตรกรที่เดินทางไปนะคะ จะเป็นการคัดคเา่นยกเลิกการใช้พาราค็อต โกไฟรีคอตในภาคเกษตร แล้วก็เรียกร้องให้รัฐบาลเรื่จนกว่าจะมีการศึกษาผลกระทบข้อมูล หลักฐานวิทยาศาสตร์และผลกระทบทางการเกษตรให้ถี่ถ้วนและเปิดเผยให้ประชาชนรับทราบ และทำการศึรวมถึงนะคะ อยากจะให้บังคับใช้มาตรการจำกัดการใช้ตามประกาศกระทรวงเกษตรและสหกรณ์ เพื่อให้มีการศึกษาทบทวน เพื่อส่งเสริมให้เกษตรกรใช้สารเคมีทางการเกษตรอย่างถูกต้อง และปลอดภัย ของเกษตรปลอดภัยค่ะ นางสาวอัญชุลี รักอำนวยพร ประธานเครือข่ายอาสาคนรักแม่กลอง การใช้สารเคมีป้องกันกำจัดศัตรูพืช ก็เรียกร้องนะคะ อยากให้รัฐบาลฟังเสียงของเกษตรกรที่คัดค้านการแบนสารเคมีทางการเกษตรทั้ง 3 ชนิดนี้ และขอให้ตระหนักถึงเกษตรกรที่ได้รับความเดือดร้อน โดยชี้เหตุผลในการใช้สารเคมีที่เขายังต้องใช้สารเคมีทางการเกษตรทั้ง 3 ชนิดนี้อยู่นะคะ ทางกลุ่มเกษตรก็บอกว่า เหตุผลที่ยังจำเป็นต้องใช้ เพราะว่าเป็นปัจจัยการผลิตของเกษตรกร รวมไปถึงภาครัฐสนับสนุนมาตรการ จัดการการใช้โดยอบรมให้ผู้ใช้ ผู้ฉีดพ่น และผู้ขาย ซึ่งมีการสอบผ่านแล้ว 500,000 ราย และเป็นการยกระดับการเกษตรไทย ในการเป็นเกษตรที่ดี GAP ทำการเกษตรอย่างปลอดภัย มีการใช้สารเคมีอย่างถูกต้อง หลังจากอ่านแถลงการณืเสร็จแล้วนะคะ กลุ่มเกษตรกร ได้เดินทางไปยังกระทรวงเกษตรและสหกรณ์ เวลาบ่ายก็จะไปที่กระทรวงอุตสาหกรรมเพื่ออ่านแถลงการณ์ใหชัดเจนในมาตรการช่วยเหลือเกษตรกร มีวัตถุอันตราย มีมติให้ยกเลิกสารเคมี 3 ชนิด ซึ่งจะมีผล 1 ธันวาคม นี้ค่ะ</w:t>
      </w:r>
    </w:p>
    <w:p>
      <w:pPr>
        <w:pStyle w:val="BodyText"/>
      </w:pPr>
      <w:r>
        <w:t xml:space="preserve">(ผู้ประกาศข่าวหญิง) ความเคลื่อนไหวที่คุณกรองแก้วบอกไปนะคะ ก็อย่างที่บอกเป็นการเคลื่อนไหวของธุรกิจเกษตร สมาคมอารักษ์ และสมาคมนวัตกรรม เพื่อการเกษตรไทย ที่ทำเนียบรัฐบาล ของทั้ง 3 กลุ่มที่ไปที่ทำเนียบรัฐบาลวันนี้ก็สอดคล้องกับอีกกลุที่มีการแถลงความชัดเจนไปก่อนหน้านี้ก็คือ องค์กรเกษตรกร 19 องค์กรนะคะ ที่มีนายศุกัณต์ เลขาธิการ สมาพันธ์เกษตรปลอดภัย ท่านบอกว่า ไปฟังความคิดเห็นของเกษตรกรทั่วประเทศแล้วนะคะ ไปรับฟังตัวอย่างเกษตรกร ถึง 48,000 คน แล้วก็บอกว่าจากการไปถามนี่ ประมาณร้อยละ 75 ไม่ต้องการให้มีการแบนสายเคมีทางการเกษตรทั้ง 3 ชนิด แล้วก็อ้างนะคะ ว่ามีเกษตรกร 1,300,000 คน ที่ความจำเป้นต้องการใช้สารเคมีทั้ง 3 ชนิด โดยมีการผ่านการอบรมค่ะ และเกษตรกรส่วนใหญ่ก็ไม่ต้องการให้แบนสามเคมีทั้ง 3 ชนิด อันนี้เป็นเหตุผลนะคะ ที่เขายกขึ้นมาดังนั้นเขาจะมองว่าการประชุมของวัตถุของคณะกรรมการวัตถุอันตราย ที่กำลังจะมีขึ้นนี่ น่าจะมีการพิจารณาใหม่ โดยหยิบยกผลการประชุมที่มีตั้งแต่เมื่อวันที่ 22 ตุลาคม ที่ผ่านมา กลับมาใช้นั่นก็คือเรื่องของการจัดมาตรการจำกัดการใช้ ซึ่งเกษตรกรที่บอกว่ามีความจำเป็นต้องใช้นี่ มองว่าเป็นทางออกที่ดีที่สุดต่อเกษตรกรรมของประเทศไทย โดยขอให้รัฐมนตรีว่าการเกษตรและสหกรณ์ กระทรวงอุตสาหกรรมและคณะกรรมการวัตถุอันตรายอำนาจในการลงนาม พิจารณาและตัดสินใจในเรื่องดังกล่าวในการประชุมที่จะมีขึ้นวันพรุ่งนี้ นอกจากนี้ก็ยังมีข้อเสนอของรัฐบาลนี่นะคะ ต้องการให้นำภาษีของประชาชนทั้งประเทศ มาใช้จ่ายเป็นค่าชดเชยให้เกษตรกร และการจัดการปัญหา เพราะแน่นอนตอนนี้เกษตรมีสต๊อกสารเคมี กลุ่มเกษตรกรทั้งหมดเรื่องนี้นี่ ไม่เห็นด้วย แล้วก็ไม่อยากให้ภาครัฐนำภาษีของประชาชนมาใช้ เพราะว่าไม่ใช่วิธีการแก้ปัญหาให้เกษตรกร และภาคเกษตรกรรมไทยอย่างยั่งยืน กลุ่มเกษตรกรเขาเห็นว่า การอบรมให้ความรู้และการคอบคุมอย่างเคร่งครัด ตามมาตรการจำกัดการใช้นี้ เป็นทางออกที่ดีที่สุดค่ะ สำหรับการทำเกษตรกรรมของไทย อีก 1 กลุ่ม อันนี้เป็น 4 สถาบันชาวไร่อ้อยนะคะที่ เขาบอกว่า เกษตรกรนี่มีความจำเป็นต้องใช้สารเคมีทั้ง 3 ชนิด แต่ถ้าหากมี มีวิธีการ หรือว่าสารเคมีชนิดอื่นมาทดแทน อันนี้เขาบอกว่าต้องมีประสิทธิภาพ มีต้นทุนที่เท่าเทียมหรือว่าดีกว่าเป็นที่ยอมรับของเกษตรกรและภาคการเกษตรรวมทั้งต้องมั่นใจได้ว่า วิธีการนั้นจะแก้ไขปัญหาได้จริง ๆ ถึงจะสามารถแบนสารเคมีทางการเกษตรได้ ส่วนทางด้านของอุปนายกสมาคมโรงงานผลิตมันสำปะรังภาคตะวันออกเฉียงเหนือ คุณพมร ศรีประเสริฐบอกว่า อยากให้รัฐบาล แล้วก็คณะกรรมการที่เกี่ยวข้อง กลับไปใช้มติเดิมของคณะกรรมการวัตถุอันตราย ที่มีขึ้นในเดือนทพฤษภาคม ปี 2561 และวันที่ 14 กุมภาพันธ์ ปี 2562 ซึ่งมีการพิจารณาด้านผลกระทบด้านสุขภาพ และด้านเศรษฐกิจ จนมีมติในการอนุญาตการใช้สารเคมีทางการเกษตรทั้ง 3 ชนิดได้ การที่รัฐบาลยกเลิกใช้ โดยให้เกตุผลวว่าเป็นห่วงสุขภาพเกษตรกรและประชาชน อันนี้เขาเห็นว่ายังไม่สามารถที่จะดำเนินการได้จริง เพราะเขามองว่า พืช ผัก ผลไม้ ที่นำเข้าจากต่างประเทศ ก็ต่างใช้สารเคมีทั้ง 3 ชนิด หากรักสุขภาพของประชาชนจริง ก็ต้องแบนสินค้าจากทุกประเทศที่ใช้สารเคมีทั้ง 3 ชนิดด้วย ไม่ว่าจะเป็น ญี่ปุ่น, ออสเตรเลีย และอเมริกา ร่วมถึงอีก 83 ประเทศทั่วโลกค่ะ แน่นอนนะคะ ว่ามีทั้งกลุ่มที่ไม่เห็นด้วยกับการแบนสารเคมีทางการเกษตรทั้ง 3 ชนิด ในขณะเดียวกันก็มีอีกกลุ่มหนึ่งที่เห็นด้วย ที่อยากให้แบนเลย มีทั้งเกษตรกรที่เขาทำเกษตรกร เกษตรปลอดภัยอยู่ เดินหน้าเต็มที่ในขณะเดียวกัน เจ้าหน้าที่รัฐกระทรวงเกษรและสหกรณ์ หรือว่ากระทรวงสาธรณสุขเอง ทั้ง 2 คนนี้ก็มีจุดยืนชัดเจน เมื่อวานนี้ก็ออกมา พูดถึงจุดยืนนี้เหมือนเดิมนะคะว่า ยังอยากให้มีการยกเลิกสารเคมีทางการเกษตร 3 ชนิดนี้ 1 ธันวาคม เป็นต้นไป ตามมติของคณะกรรมการวัตถุอันตรายเช่นเดิมนะคะ รัฐมตรีช่วยว่าการกระทรวงเกษตรและสหกรณ์ นางสาว… ไทยเศรษฐ สั่งการให้กรมการเกษตรชี้แจงเลยนะคะว่า บอกว่ากรมวิชาการเกษตรนี้ ให้เลื่อนการยกเลิกใช้สารเคมีทางการเกษตรออกไปอีก 6 เดือน ก็คือตัววิชาการเกษตรบอกว่าขอเวลาอีก 6 เดือน ทางคุณวนันญาจึงบอกว่า ให้กรมการเกษตรทำหนังสือชี้แจงมาว่า ทำไมถึงจะต้องเลื่อนออกไป แล้วชี้แจงในเรื่องนี้ คณะกรรมการวัตถุอันตรายจะหารือกันอีกครั้งหนึ่งนะคะ ส่วนคุณสุริยะ ว่าการกระทรวงอุตสาหกรรมบอกว่า อาจมีการทบทวนเช่นกัน ก็เป็นเรื่องที่รัฐมนตรีว่าการกระทรวงอุตสาหกรรมก็ต้องชี้แจงให้ได้ว่า มีเหตุผลอย่างไรในการพิจารณา คุณมนัญญา บอกว่าวันพรุ่งนี้มีมติเปลี่ยนแปลงไปจากเดิม ท่านก็บอกว่า ถือว่า ทำดีที่สุดแล้ว ทำแบบสุดมือแล้ว แล้วประโยคของท่านบอกว่า ก็คือ ถ้ามันจะต้องเลื่อนออกไปจริง ๆ อย่างนั้นก็ให้เกษตรกรที่ใช้สารเคมีทั้ง 3 ชนิดค่ะ แปะป้ายไว้ที่ผลิตภัณฑ์ของตนเองเลยว่า ทางการเกษตร 3 ตัวนี้ หรือเอาไปแปะที่แปลงของตัวเองเลยว่า ยังใช้สารเคมีทางการเกษตร 3 ตัวนี้ จะได้ให้บริฌภคเป็นคนตัดสินใจ ไปฟังประเด็นนี้เพิ่มเติมกันค่ะ</w:t>
      </w:r>
    </w:p>
    <w:p>
      <w:pPr>
        <w:pStyle w:val="BodyText"/>
      </w:pPr>
      <w:r>
        <w:t xml:space="preserve">(ผู้ให้สัมภาษณ์) แต่ถ้ามันจะเกิดเหตุการณ์อะไรขึ้นในวันที่ ตัวเองก็คิดว่าทำด้วยสุดมือแล้ว อันนี้ก็อยู่กับพี่น้องประชาชน ว่าพี่น้องประชาชนจะตัดสินอย่างไร จะให้โอกาสพี่น้องประชาชนนะคะ ผู้บริโภคเองนี่ ในฐานะเป็นผู้บริโภคคนหนึ่งนี่ ก็น่าจะมีการขึ้นป้ายนะคะ บอกว่าส่วนไหนมีการใช้สาร 3 ตัวนี้ ท่านจะได้ทราบ ไม่อย่างนั้นผู้บริโภคจะไม่ทราบเลยค่ะ มีพิษอะไรบ้างนะคะ ก็ขึ้นป้ายไปเลยค่ะ ว่าผักสวนนี้มาจากการใช้สาร 3 ตัวนี้ เพราะว่าเราก็ให้ GAP ได้เลยว่าเป็นสารที่ปลอดสารพิษ อันนี้เราก็บอกได้ว่าแปลงนี้ มาจากการพ่นสาร 3 ตัวนี้ ไปที่ผักทุกชนิดเลย แล้วก็ขึ้นได้เลยค่ะ เพราะท่านคิดว่ามันไม่เป็นอัตรายค่ะ วินวินนะคะ</w:t>
      </w:r>
    </w:p>
    <w:p>
      <w:pPr>
        <w:pStyle w:val="BodyText"/>
      </w:pPr>
      <w:r>
        <w:t xml:space="preserve">(ผู้ประกาศข่าวหญิง) ท่านก็บอกว่า Win Win นะ คนที่จะซื้อ คนที่จะบริโภคเขาจะได้ตัดสินใจได้นะคะ นอกจากนี้รัฐมนตรีช่วยว่าการเกษตรและสหกรณ์บอกว่า ได้เตรียมดำเนินการเก็บคืนสารเคมีทั้ง 3 ชนิด โดยมอบนโยบายให้สกรณ์จังหวัดทำความเข้าใจกับร้านสหกรณ์สมาชิกที่จะให้นำสารไปคืน แล้วก็นำสารไปคืนนี่ เขาจะให้ถ่ายรูป จะได้ไม่มีปัญหาว่า มีเกษตรกรไปถูกจับในข้อหาครอบครองสารดังกล่าว คือถ้าใครเอาไปคืนก็ถ่ายภาพไปเลย ขณะเดียวกันให้บริษัทร้านค้าที่ครอบครองทั้ง 3 ชนิดนี้ สามารถส่งออกไปต่างประเทศได้ โดยปัจจุบันก็มี 60 ฉบับ ปริมาณกว่า 2,800,000 ลิตร การลดผลกระทบให้เกษตรกรนะคะ ท่านก็บอกมีมาตรการใช้เคลื่องจักรกลทางการเกษตรรวมไปถึงเคลื่องกำจวัชพืชและเตรียมดินเพื่อเพาะปลูกและนอกจากจะมีเรื่องอุตสาหกรรมก็ยังประสานเรื่องของเงินกูดอกเบี้ยต่ำ ที่จะให้เกษตรกรนำไปใช้ แล้วก็เงินอุดหนุนที่จะให้แก่เกษตรกรในราคาถูกนะคะ อีกท่านหนึ่งที่ได้เรียนไปก่อนหน้านี้นะคะ ว่ามีจุดยืนชัดเจนก็คือกระทรวงสาธารณสุข รัฐมนตรีว่าการกระทรวงสาธารณสุข นายอนุทิน สาธารณะสุข พร้อมคณะผู้บริหารของจุดยืนนะคะ ยืนยันว่า อย่างไรก็แล้วแต่อยากให้มีการยกเลิกสารเคมีทั้ง 3 ชนิดนี้ 1 ธันวาคมนี้ เป็นต้นไปค่ะ เดี๋ยวจะมีการรณรงค์ขับเคลื่อน ยุติการใช้สารเคมีดังกล่าว หลัก ๆ ก็คือให้ประชาชนนั้นปลอดภัยนะคะสารเคมีไปตกค้างในพืชผัก และจะได้ไม่ไปกระจายในแหล่งน้ำด้วยค่ะ</w:t>
      </w:r>
    </w:p>
    <w:p>
      <w:pPr>
        <w:pStyle w:val="BodyText"/>
      </w:pPr>
      <w:r>
        <w:t xml:space="preserve">(ผู้ประกาศข่าวหญิง) อีก 1 ความคิดเห็นของกระทรวงสาธารณสุขนะคะ คุณ… ยิ่งเจริญชัย ท่านเป็นอธิบดีการควบคุมโรคนี่ ข้อมูลการเจ็บป่วย จากการใช้สารเคมีทางการเกษตรท่านบอกนะคะ ว่าพบอัตราการป่วยของการเพาะปลูกพืชเศรษฐกิจ 4 ชนิด ไม่ว่าจะเป็น ข้าว ข้าวดพด อ้อย หรือว่า ยางพารา ท่านบอกว่ามีการใช้สารเคมีต่าง ๆ ในการใช้ยากำจัดศตรูพืชมากกว่าชนิดอื่น ๆ นะคะ นอกจากนี้ผลการคัดกรองประชาชน ที่อยู่ในพื้นที่ที่มีการเพาะปลูกทั้ง 4 ชนิดนี้ ก็มีความไม่ปลอดภัยกว่าพื้นที่อื่น ๆ เช่นเดียวกัน อันนี้ถือว่ามีการเอาผลวิจัยการตรวจสอบมาพูดคุยกัน คือก่อนหน้านี้ ที่มีมติออกมานี่ ทางโรงพยาบาลในต่างจังหวัดก็มีการสนับสนุนขึ้นป้ายเช่นกัน ว่า อยากให้มีการยกเลิก ตัวเลขของเกษตรกรที่เข้าไปรักษาที่โรก็ได้รับอันตรายทางเคมีการเกษตรเช่นเดียวกันนะคะ และถ้าเราจะเห็นนะคะ เรื่องดังกล่าวที่เห็น กลุ่มเกษตรกรที่มองใน 2 กลุ่ม กลุ่มที่เห้นด้วยก็มีมาก ที่ได้รับผลกระทบก็มีเช่นเดียวกัน ก็เลยมองมาที่ประเด็นทางการเมืองว่า เอ๊ะ นี่มันมีเรื่องการเมืองมาเกี่ยวข้องหรือเปล่า อย่างก่อนหน้านี้ที่บอกว่า กระทรวงอุตสาหกรรมที่มาจากพบอกว่า อาจจะมีการทบกวนกระทรวงเกษตรและสหกรณ์ ก็จะมีการทบทวนแต่ในขณะเดียวกันกระทรวงสาธารณสุขที่มาจากพรรคภูมิใจไทย อย่างไรยกเลิกอย่างแน่นอน พอพรรคร่วมรัฐบาลกันเอง แต่ว่ายังมีความเห้น ยังมองในมิติที่แตกต่างกัน วันนี้ผู้สื่อข่าวใตนรัฐบาลก็เลยไปสอบถามมาค่ะ อันนี้เกี่ยวกับประเด็นทางการเมืองหรือเปล่าคือคุณอนุทินมาบอกเลยว่า อย่าเอาคุณภาพชีวิตของประชาชน อย่าเอาสุขภาพของประชาชนไปเกี่ยวกับการเมือง นี่พูดชัดเจนนะคะ วันนี้ก็เลยมีการไปสอบถาม มาฟังคำยืนยันจากท่านอนุทินอีกครั้งหนึ่งนะคะว่า ในเรื่องของสารเคมีทั้ง 3 ชนิดที่จะยกเลิกนี่ เป็นเรื่องของสุขภาพประชาชน โดยกระทรวงสาธารณสุขนี่ ให้ความสำคัญเรื่องของสุขภาพของประชาชนมากที่สุด จากเหตุการณ์ครั้งนี้ก็มไม่มีพรรคร่วมรัฐบาลนะคะ อย่านำมาเชื่อมโยงกัน ส่วนเรื่องของการประชุมในวันพรุ่งนี้ที่จะมีขึ้นของคณะกรรมการวัตถุอันตรายจะเป็นอย่างไร ท่านบอกว่า ก็ต้องดูกันอีกที จริง ๆ แล้วคณะกรรมการวัตถุอันตรายก็ชุดเดิม แต่ถ้ามีการเปลี่ยนแปลงไป อันนี้จะต้องมาคุยในเหตุผลว่า ทำไมถึงเปลี่ยนมติหรือว่ามีการโหวตที่แตกต่างไปจากเดิมนะคะ ฟังประเด็นนี้เพิ่มเติมจากรองนายกรัฐมนตรีและรัฐมนตรีว่าการกระทรวงสาธารณสุขกันค่ะ</w:t>
      </w:r>
    </w:p>
    <w:p>
      <w:pPr>
        <w:pStyle w:val="BodyText"/>
      </w:pPr>
      <w:r>
        <w:t xml:space="preserve">(ผู้ให้สัมภาษณ์) เราต้องรับฟังทุกฝ่ายนะครับ รับฟังแล้วก็มาประเมิณว่า ควรจะทำอย่างไรเพื่อให้เกิดความขัดแย้งน้อยที่สุด และอย่างที่เรียนนะครับว่า ผมรับผิดชอบกระทรวงสาธารณสุข ในการเป็นรัฐมนตรีกระทรวงสาธารณสุข คือเรื่องของความอันตรายต่อสุขภาพของพี่น้องประชาชนนี่ มันผัดผ่อนให้ไม่ได้ ก็ขึ้นอยู่กับคณะกรรมการ อันนี้ไม่ใช่เรื่องการเมือง ไม่ใช่เรื่องของประชาธิปัต ประชารัฐ ไม่ใช่ อันนี้เป็นเรื่องของชีวิตของประชาชนนะครับ ผู้ป่วย ผู้ที่สัมผัสสารพิษเหล่านี้แล้วเนื้อตาย เนื้อเน่า เป็นมะเร็ง เป็นโรคร้ายแรงมากมายเพราะฉะนั้นเรื่องนี้ไม่เกี่ยวกับการเมืองเลย เพราะฉะนั้นอย่าไปคิดว่า มาแลกกับชีวิตของประชาชน มันโหดร้ายเกินไปนะครับ เรื่องนี้เป็นเรื่องของหน้าที่ ภารกิจที่มีอยู่ อะไรเป็นสิ่งที่ไม่ดีกับประชาชนเรานำมาเสนอให้ไม่ได้</w:t>
      </w:r>
    </w:p>
    <w:p>
      <w:pPr>
        <w:pStyle w:val="BodyText"/>
      </w:pPr>
      <w:r>
        <w:t xml:space="preserve">(ผู้ประกาศข่าวหญิง) อย่าเอาการเมืองมาแลกกับชีวิตประชาชน แน่นอนว่าเรายังเห็นว่ามีความคิดเห็นไม่ตรงกัน ยังมีทั้งเกษตรกรที่อยากใช้อยู่ เพราะเขาก็มีต้นทุนสูงขึ้น ถ้าไปเลิกสารเคมีทั้ง 3 ตัวนี้ วันนี้ท่านรัฐมนตรีว่าการกระทรวงมหาดไทยสุดท้ายแล้วนี่ ก็จะหาทางออกร่วมกันที่เหมาะสมได้ ซึ่งการแสดงออกและการเคลื่อนไหวของประชาชนก็น่าจะอยู่ในขอบเขตของกฏหมายก็ไม่น่าจำเป็นต้องขัดแย้งกันจนนำไปสู่ความรุนแรงนะคะ ใช่ค่ะและอย่างที่นายกรัฐมนตรีก่อนหน้านี้นะคะ ว่าในพื้นที่มีความเคลื่อนไหวอย่างไรบ้าง มีความคิดเห็นอย่างไรและถ้ามีความคิดเห็นที่คาดเคลื่อนที่จะนำไปสู่ความขัดแย้ง นำไปไปสู่ความรุนแรงได้ อันนี้ให้ลงไปชี้แจงแต่ในส่วนของคนที่มีส่วนได้ส่วนเสีย ภาคอุตสาหกรรมต่าง ๆ อันนี้จะต้องรอคำตอบนิดหนึ่ง เพราะว่าเท่าที่ฟังดูแล้ว ทุกหน่วยงานพิจารณาจากความรับผิดชอบของตัวเอง ชัด ๆ เลย กระทรวงสาธารณสุข การดชีวิต คุณภาพชีวิต ผลกระทบที่เกิดจากการใช้สารเคมี</w:t>
      </w:r>
    </w:p>
    <w:p>
      <w:pPr>
        <w:pStyle w:val="BodyText"/>
      </w:pPr>
      <w:r>
        <w:t xml:space="preserve">(ผู้ประกาศข่าวหญิง) ดังนั้นถ้ามีสารเคมีทำให้ประชาชนได้รับผลกระทบสุขภาพจะไม่ดี อันนี้ต้องไม่ยอมอยู่แล้ว แต่ในขณะเดียวกัน กระทรวงเกษตรและสหกรณ์ ดูแลความเป็นอยู่ของเกษตรกรและความปลอดภัยของพืชผลทางการเกษตร แต่จะทำอย่างไรให้เกษตรกรไทยอยู่ได้ มีผลผลิตที่จำหน่ายได้ มีความมั่นใจทั้งต่างประเทศและในประเทศ กระทรวงอุตสาหกรรมเป็นผู้รับผลผลิตจากเกษตร ให้คนที่ผลิตผลผลิตจะอยู่ได้ ภาคอุตสาหรกรรมก็มีผลผลิตที่จะมารองรับได้ มันก็เลยมีความคิดเห็นที่แตกต่าง บางทีมันไม่ได้เป็นประเด็นทางการเมืองเพียงอย่างเดียว ที่เราจะมองเพียงมิติเดียวเท่านั้มองถึงเหตุและผลด้วย ถ้ามองถึงเรื่องที่ผ่านมาตั้งแต่มติกรรมการของวัตถุอันตรายยังไม่ออกมา หน่วยงานที่เกี่ยวข้องก็บอกว่า ถ้ามันจะออกมาอย่างไหนก็แล้วแต่ ก็จะมาตราการออกมายอมรับ ที่จะให้เกษตรไปใช้ ถามว่าแปลงใหญ่อาจจะยังได้รับผลกระทบ เพราะว่าต้นทุนสูงขึ้น ยังไม่มีอะไรมาทดแทนได้ แต่อันนี้ก็ต้องรอก่อนว่า มาตราการที่รัฐจะออกมาช่วยเหลือจะเป็นอย่างไร การประชุมของคณะกรรมการวัตถุอันตรายว่าจะมีเหตุและผลและมีมติออกมาเป็นอย่างไร แล้วจะมีมาตรการที่จะมารองรับหลับจากนี้ ถ้ามันมีการเลปี่ยนแปลงต่าง ๆ นั้นเกิดขึ้นจริง ๆ คิดเห็นการประชุมคณะรัฐมนตรี เดี๋ยวจะพาไปดูว่ามีอะไรที่น่าสนใจ วาระอะไรที่ติดตามเป็นพิเศษ เดี๋ยวช่วงหน้ากลับมาคุยกันค่ะ</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ผู้ประกาศข่าวหญิง) กลับมาติดตามข่าวเที่ยง NBT กันต่อนะคะ ช่วงนี้จะพาไปที่ทำเนียบรัฐบาลนะคะ แต่ก่อนที่จะเริ่มการประชุมนี่ก็มีการไปสัมภาษณ์สอบถามความคิดเห็น บรรดารัฐมนตรี รองนายกรัฐมนตรีหลายคน หลายประเด็นร้อน ๆ เรื่องของการครอบครองที่ดินของนางสาวปรีณา ไทยคุก ของพรรคพลังประชารัฐ รวมไปถึงรายชื่อการศึกษาแก้ไขรัฐธรรมนูญของรัฐบาลด้วยนะคะ ไปติดตาามรายละเอียดกับคุณโสรดา ทำเนียบรัฐบาลค่ะ คุณโสรญาค่ะ เชิณค่ะ คุณกรองแก้วคุณปารีณาคะ โดยรัฐมนตรีธรรมชาติและสิ่งแวดล้อมนะคะ เปิดเผยว่าในขณะนี้เองกรมป่าไม้อยู่ในระหว่างการรวบรวมหลักฐาน เพื่อที่จะดำเนินการเอาผิดกับคุณปรีณาค่ะ จะใช้เวลาในการรวบรวมหลักฐานประมาณ 1 - 2 ;ันายวราวุฒิ ศิลปอาชา รัฐมนตรีว่าการกระทรวงธรรมชาติและสิ่งแวดล้อม กล่าวถึงความคืบหน้าในการบุกรุกพื้นที่ป่าสงวน ปารีณา ไกลคุก ว่าทางกรป่าไม้ อยู่ระหว่างรวบรวมข้อมูลหลักฐาน หลักฐาน เพื่อให้เกิดความรัดกุมก่อนที่จะแจ้งความดำเนินคดีคาดว่าจะใช้เวลา 1-2 วันก็จะแล้วเสร็จ ของกฏหมายทางกรมป่าไม้จะใช้กฏหมาย 2 ฉบับ ป่าไม้ 2448 และกฎหมายป่าสงวน พ.ศ. 2507 ก็ต้องกาพยานหลักฐานเอง ในส่วนของกระทรวงทรัพย์ ก็ทำหน้าที่รวบรวม เอกสารหลักฐานและดำเนินการแจ้งความ โดยหลักจากนี้เป็นกระบวนการของอัยการ และศาลที่พิจารณาค่ะ</w:t>
      </w:r>
    </w:p>
    <w:p>
      <w:pPr>
        <w:pStyle w:val="BodyText"/>
      </w:pPr>
      <w:r>
        <w:t xml:space="preserve">(ผู้ให้สัมภาษณ์) เอกสารอยู่นะครับ หลังจากที่ไปตรวจสอบมาก็จะ ขอเป็นไฟล์เอกสารบางอย่างที่ถูกต้อง อันนั้นก็จะเสร็จสิ้นกระบวนการก็จะเสร็จสินที่รับผิดชอบอยู่นะครับ</w:t>
      </w:r>
    </w:p>
    <w:p>
      <w:pPr>
        <w:pStyle w:val="BodyText"/>
      </w:pPr>
      <w:r>
        <w:t xml:space="preserve">(ผู้ประกาศข่าวหญิง) ท้ายที่สุดของคดี คนที่รู้จริง ผิดจริง จะมีการลงโทษอย่างไร</w:t>
      </w:r>
    </w:p>
    <w:p>
      <w:pPr>
        <w:pStyle w:val="BodyText"/>
      </w:pPr>
      <w:r>
        <w:t xml:space="preserve">(ผู้ให้สัมภาษณ์) อันนี้คงเป็นทางศาล แล้วก็ทางเจ้าหน้าที่นะครับ เป็นคนตัดสิน ทางกรมป่าไม้ทางกระทรวงทรัพเรามีหน้าที่เพียงส่งให้ แล้วก็ไปสืบสวนข้อมวลตามกฎหมาย เป็นหน้าที่ของทางการศาลอีกทีหนึ่ง</w:t>
      </w:r>
    </w:p>
    <w:p>
      <w:pPr>
        <w:pStyle w:val="BodyText"/>
      </w:pPr>
      <w:r>
        <w:t xml:space="preserve">(ผู้ประกาศข่าวหญิง) เราเป็นเจ้าทุกข์ในการลงโทษได้ไหมคะ อันนี้คงต้องเป็นทางอัยการมากกว่า ที่จะต้องดำเนินการและมีหน้าที่แสดงข้อเท็จจริงทางเจ้าหน้าที่นะครับ</w:t>
      </w:r>
    </w:p>
    <w:p>
      <w:pPr>
        <w:pStyle w:val="BodyText"/>
      </w:pPr>
      <w:r>
        <w:t xml:space="preserve">(ผู้ประกาศข่าวหญิง) นายอุตมะ เศาวยานนท์ ในฐานะหัวหน้าพลังประชารัฐกล่าวว่า ต้องให้นางสาวปารีณา มีโอกาสใช้สิทธิ์ในการ และพรรคพร้อมที่จะเข้าไปช่วยเหลือเมื่อมีการร้องขอ ด้านนายสนธิรักษ์ สนธิจิรานนท์ เลขาธิการพรรคพลังประชารัฐ เรื่องบุกรุกที่ดินป่าสงวนของนางสาวปารีณาขอให้เป็นไปตามกฏหมาย ส่วนบทบาทหน้าที่ของปารีณาต้องยอมรับว่ามีผลกระทบต่อภาพลักษณ์ของรัฐบาลทั้งบวกและลบ ซึ่งพรรคจะให้คำแนะนำมากกว่าจะไม่ก้าวล่วงวิธีการทำงานของแต่ละบุคคล พลเอกประวิตร วงษ์สุวรรณ กล่าวถึงการประชุมสภาผู้แทนราษฎร ว่าด้วยการแต่งตั้งคณะกรรมการ รัฐธรรมนูญ และมีการแก้ไขและแต่งตั้ง พิจารณาแต่พรรคพลังประชารัฐก็ต้องส่งคนเข้าการแข่งขันกัน ทั้งนี้เรื่องของการ… ของพรรคประชาธิปัต ที่ได้เสนอชื่อนาย อภิสิทธืเป็นเรื่องของพรรคที่จะมีการพูดคุยกัน แต่เชื่อว่าจะไม่มีปัญหากับตำแหน่งประธานระหว่างพรรคประชาธิปัตย์และพรรคพลังไม่จำเป็นต้องทำความเข้าใจของหัวหน้าพรรคประชาธิปัตย์ นายจุรินทร์ ในฐานะหัวหน้าพรรคประชาธิปัตย์กล่าวว่า พรรคได้ให้กับวิปของพรรคและจะแจ้งให้ที่ประชุมทราบในวันนี้ ส่วนต้องหารือเพื่อหายุติในการประชุมวิปรัฐบาล เพราะการแก้ไขรัฐธรรมนูญฉบับนี้ ยอมรับว่าเป็นเรื่องยาก หากต้องการให้เกิดผลสำริดเป็นรูปธรรมต้องให้เกิดความร่วมมือจากทุกฝ่าย ทั้งรัฐบาล ฝ่ายค้านและวุฒิสมาชิก ทางพรรคประชาธิปัตย์เอง ก็จะพยายามหลีกเลี่ยงความขัดแย้งค่ะ ส่วนในเรื่องของการอภิปรายไม่ไว้วางใจนะคะ นายจุรินทร์กล่าวว่ายังไม่มีการประสานงานกัน แต่ให้ความร่วมมือ ขณะที่นายวิษณุ เครืองาม ยังให้ความเห็นเกี่ยวกับการเปิดอภิปรายไม่ไว้วางใจ 1 ครั้ง ที่ยังเข้าใจในข้อกฎหมายไม่ตรงกัน เราลองไปฟังความคิดเห็นของรองนายกรัฐมนตรีกันค่ะ</w:t>
      </w:r>
    </w:p>
    <w:p>
      <w:pPr>
        <w:pStyle w:val="BodyText"/>
      </w:pPr>
      <w:r>
        <w:t xml:space="preserve">(ผู้ให้สัมภาษณ์) ผมก็ยังนึกไม่ออกว่าถ้ายังไม่ถูก คือบังเอิญ ผมไม่รู้ประเด็นว่า สงสัยหรืออย่างไรกัน แว่ว ๆ อย่างกับมีใครมารู้มาบอกว่า ที่รัฐธรรมนูญเขียนแบบนี้ หมายความว่า 1 ปีแรกของรัฐบาลอภิปรายไม่ได้ ไม่ใช่ อันนี้ เพียงแต่ว่าอันนี้ ต้องมาเถียงกันในประเด็นว่า คำว่า 1 ปีนี่ หมายถึงปีพุทธศักราชหรือว่ารอบ 12 เดือน ถ้าในพุทธศักราชก็ 1 ครั้ง เดือนไหนก็ช่างได้อีก 1 ครั้ง ถ้าหากรอบ 12 เดือน ก็แปลว่าสภาเปิดเดือนพฤาภาคม สส. เข้ามา สภาเปิด ก็บ่งรอบ 12 เดือน ความหมายมันเป็นอย่างนั้น ครบพฤษภาคม ความหมายมันเป็นอย่างนั้น อย่างนี้นี่</w:t>
      </w:r>
    </w:p>
    <w:p>
      <w:pPr>
        <w:pStyle w:val="BodyText"/>
      </w:pPr>
      <w:r>
        <w:t xml:space="preserve">(ผู้ประกาศข่าวหญิง) ส่วนที่ประชุม ครม. วันนี้นะคะ ที่กระทรวงอุตสาหกรรม ขออภัยค่ะ กระทรวงการคลังนำเสนอให้กับประชาชนประกอบด้วยไตรมาศ 3เพื่อเป็นมาตรการเร่งด่วย เพื่อนำมาใช้ดูแลเศรษฐกิจระดับฐานราก การดูแลเรื่องของการจ้างงานในชุมชนร่วมถึงการดูแลเกษตรกรทั้งแต่จากภัยแล้งและน้ำท่วมที่ยังมีปัญหาอยู่ จากการดูแลต่อเนื่องกับการเข้าถึงที่อยู่อาศัย เชื่อว่ามาตรการดังกล่าวจะส่งผลดีกับการสร้างงานค่ะ สำหรับมาตรการกระตุ้นเศรษฐกิจของกระทรวงการคลังนี้นะคะก็ถือว่าเป็นการกระตุ้นมาตรการต่าง ๆ ที่ได้ออกไปก่อนหน้านี้แล้วค่ะ ซึ่งจะทำให้มีการหมุนเวียนเงินในระบบเศรษฐกิจมากขึ้นค่ะคุณกรองแก้ว คุณปารีณาค่ะ ค่ะขอบคุณคุณ เดี๋ยวช่วงบ่ายนี้นะคะว่ามติของรัฐ่มาตรการกระตุ้นเศรษฐกิจเพิ่มเติมมีอะไร ใครที่รอของขวัญปีใหม่นะคะ ต้องรอดูค่ะ</w:t>
      </w:r>
    </w:p>
    <w:p>
      <w:pPr>
        <w:pStyle w:val="BodyText"/>
      </w:pPr>
      <w:r>
        <w:t xml:space="preserve">(ผู้ประกาศข่าวหญิง) ถ้าพูดถึงปีใหม่ อย่าลืมนะคะ พวกมาตรการต่าง ๆ ที่สามารถนำไปลดหย่อนภาษีได้อันนี้เหลือเวลาเพียงแค่ 1 เดือนเท่านั้นอย่างคุณนี่เป็นคนซ้ิออย่าลืมขอใบเสร็จ เพื่อจะมาขอลดหย่อนภาษีในช่วงของการยื่นช่วงต้นปีหน้านะคะ มีเวลาอีก 1 เดือน แต่ว่าเรื่องของกาปรระชุมคณะรัฐมนตรี การประชุมอาเก็ถือว่ายังมีการประชุมอย่างต่อเนื่อง อย่างนายกรัฐมนตรีก็ไปที่เกาหลี ไปประชุมความร่วมมือระหว่างอาเซียนกับเกาหลี แต่ในขณะเดียวกันเองในประเทศไทย ก็ได้มีการประชุมในเรื่องของความมั่นคง ซ฿่งในส่วนของประเทศไทยก็ยังมีการประชุมในการบริหารจัดการชายแดน และต่อต้านการเพิ่มขึ้นของพวกนิยมความรุนแรง ในการประชุมรัฐมนตรีอาเซียนด้านอาญากรรมข้ามชาติ ที่เริ่มขึ้นวันแรกในวันนี้ค่ะ การประชุมระดับเจ้าหน้าที่อาวุโสระดับอาเซียน ด้านอาชญากรรมข้ามชาติครั้งที่ 13 26-28 พฤศจิกายน ได้เริ่มขึ้นแล้วนะคะ ที่โรงแรม Bangkok… กรุงเทพฯ โดยเป็นการหารือระหว่างเจ้าหน้าที่อาวุหัวข้อสำคัญที่จะรับผิดชอบประชุมร่วมกันในการประชุมระดับรัฐมนตรี ยกตัวอย่างค่ะ การรับรองแผนปฏิบัติการอาเซียน การต่อต้านการเพิ่มขึ้นของพวกนิยมความรุนแรงและแนวคิดนิยมความรุนแรงที่มีการเพิ่มตั้งแต่ปี 2562 ถึง 2568 ทางด้านของ พลตำรวจโท วิษณุ พันโอสถ บอกว่า ประเทศไทยได้เตรียมพลักดันการบริหารจัดการชายแดน เนื่องจากปัจจุบันอาชญากรรมไร้พรมแดนมีไม่จบสิ้น การก่ออาชญากรรมทางดิจิทัล แะลเศรษฐกิจ ก็ต้องลดปัญหาอุปสรรคระหว่างกัน เพื่อลดอาชญากรรมข้าวชาติทุกรูปแบบให้ได้ อย่างมีประสิทธิภาพ นอกจากนี้นะคะ ที่ประชุมครั้งนี้ก็มีการประชุมการต่อต้านพัฒนาเรื่องของการต่อต้านอาชญากรรมข้ามชาติ โดยเป็นการพูดคุยกับประเทศคู่เจรจาค่ะ ทั้งจีน และญี่ปุ่น รวมถึงเกาหลีด้วย ครั้งนี้เป็นการหารือครั้งแรกและความพยายามในการต่อสู้ กับอาชญากรรมข้ามชาติ ความท้าทายเรื่องของการข้ามพรมแดนร่วมกัน สำหรับวันพรุ่งนี้จะเป็นการประชุมระดับรัฐมนตรีแบบเต็มคณะ ช้างมงคล รัฐมนตรีว่าการกระทรวงกลาโหม ขณะผู้แทนไทยในการประชุม และจะนำผลการประชุมในระดับรัฐมนตรีวันนี้นะคะ แล้วก็ระดับทำงานในวันนี้มาพิจารณาและให้ความเห็นชอบกันอีกครั้งหนึ่งค่ะ ช่วงหน้ายังมีหลายประเด็นให้ติดตามนะคะ ทั้งการเตรียมความพร้อมของพระราชพิธีที่จะมีขึ้น 12 ธันวาคมนี้ กับพระราชพิธีพระราชดำเนินเลียบพระนคร โดยขบวนพยุกมาตรการใช้น้ำของพี่น้องประชาชน อีก 1 ประเด็นที่เกิดจากขยะพลาสติก สัตว์ป่าล้มตาย ผ่าท้องไป ขยะพลาสติกเต็มท้องเลยค่ะ เดี๋ยวช่วงหน้ามาติดตามกันค่ะ</w:t>
      </w:r>
    </w:p>
    <w:p>
      <w:pPr>
        <w:pStyle w:val="BodyText"/>
      </w:pPr>
      <w:r>
        <w:t xml:space="preserve">[เสียงดนตรี]</w:t>
      </w:r>
    </w:p>
    <w:p>
      <w:pPr>
        <w:pStyle w:val="BodyText"/>
      </w:pPr>
      <w:r>
        <w:t xml:space="preserve">[เสียงดนตรี] รัฐมนตรีว่าการ</w:t>
      </w:r>
    </w:p>
    <w:p>
      <w:pPr>
        <w:pStyle w:val="BodyText"/>
      </w:pPr>
      <w:r>
        <w:t xml:space="preserve">[เสียงดนตรี]นะคะ ช่วงนี้ดูการเตรียมความพร้อมงานสำคัญที่จะมีขึ้นนะคะ ใประชาชน ที่จะเดินทางมาร่วมชม เสด็จพระราชดำเนินเลียบพระนคร โดยขบวนพยุหยาตราทางชลมารคเนื่องในงานพระราชพิธีบรมราชภิเสก นายอนุพงศ์ เผ่าจินดา ได้ร่วมกับทุกฝ่ายที่เกี่ยวข้องเตรียมเจ้าหน้าที่เพื่อให้ความสะดวกกับจะเดินทางมาเข้าร่วมรับเสด็จในการเสด็จพระราชดำเนินเลียบพระนคร โดยขบวนพยุหยาตราทางชลมารค เนื่องในการพระราชพิธีบรมราชาพิเษก พุทธศักราช 2562 ทุกอย่างเป็นไปด้วยความเรียบร้อย โดยมีจิตอาสาหลายพันคน เพื่อทำงานร่วมกับกรุงเทพมหานคร อยู่ในพื้นที่จุดคัดกรอง โดยเชื่อว่าจะมีประชาชนมาชมพระราชพิธีเป็นจำนวนมาก ออกประกาศแนะนำเส้นทางประชาชนเนื่องจากวันนี้นะคะ จะมีการปิดถนนบางส่วนในพื้นที่ชั้นในของกรุงเพทฯ โดยมีการซักซ้อมการจัดขบวนเรือ ถึง 18.00 น. โดยจะมีการสักซ้อม ราบใหญ่ ซึ่งอาจส่งผลกระทบต่อการจราจรในบริเวณโดยรอบพระบรมมหาราชวัง ถนนราชินี ใต้สะพานพระปิ่นเกล้า ถนนหน้าพระธาตุตลอดสาย ถนนหน้าพระลานตลอดสาย ถนนมหาราชตลอดสาย ถนนท้ายวังตลอดสาย เพื่อความสะดวกในการเดินทางของประชาชน ขอแนะนำว่าควรเลี่ยงเส้นทางดังกล่าวนะคะ แล้วก็แนะนำเส้นทางสัญจร มีถนนราชดำเนินใน ถนนทหารชัย และถนนอัศดารค่ะ สถานีวิทยุโทรทัศน์ NBแห่งประเทศไทย NBT เสด็จพระราชดำเนินเลียบพระนคร โดยขบวนพยุหยาตราทางชลมารค พระเจ้าอยู่หัวเนื่องในงานพระราชพิธีบรมราชภิเ2562 ซึ่งในการพระราชพิธีเบื้องปลาย จะเสด็จเสด็จพระราชดำเนินเลียบพระนคร โดยขบวนพยุหยาตราทางชลมารค ในวันที่ 12 ธันวาคมนี้ สารคดีวันนี้ เสนอตอน ขบวนพยุหยาตราทางชลมารคและทาง</w:t>
      </w:r>
    </w:p>
    <w:p>
      <w:pPr>
        <w:pStyle w:val="BodyText"/>
      </w:pPr>
      <w:r>
        <w:t xml:space="preserve">[เสียงดนตรี]</w:t>
      </w:r>
    </w:p>
    <w:p>
      <w:pPr>
        <w:pStyle w:val="BodyText"/>
      </w:pPr>
      <w:r>
        <w:t xml:space="preserve">(บรรยาย) ปีพุทธศักราช 2562 เป็นอีกมีมหามงคล โดยเป็นปีที่พระบาทสมเด็จวิชิรเกล้าเจ้าอยู่หัวทรงพระกรุณา โปรดเกล้า ดปรดกระพระราชพิธีบรมราชาภิเษกตามพระราชประเพณี หลังจากขึ้นทรงราชย์ในการสืบราชสันติวงศ์ แห่งกรุงรัตนโกสินโดยสมบูรณ์ โดยทรโปรดเกล้าโปรดกระหม่อมให้ตั้งพระพระราชพิธีบรมราชาภิเษก พุทธศักราช 2562 ระหว่างวันที่ 4-6 พฤศจิกายน 2562 ทั้งนี้ตามโบราณราชประเพณีในการพระบรมราชาภิเษก พระมหากษัตริย์ จะเสด็จพระราชดำเนินเลียบพระนคร โดยขบวนพระบรมราชเลียบพระนคร โดยขบวนพระราช… เป็นขบวนพยุหยาตราทั้งทางสถลมารคและทางชลมารค เพื่อให้พสกนิกรเฝ้าทูลละอองธุลีพระบาท ในการแสดงความจงรักภักดี ในการพระราชพิธีบรมราชาพิเษก พุทธศักราช 2562 พระบาทสมเด็จพระวัชรเกล้าเจ้าอยู่หัว ได้เสด็จเสด็จพระราชดำเนินเลียบพระนคร โดยขบวนพยุหยาตราทางชลมารค ในวันที่ 5 พฤษภาคม 2562 จากพระบรมมหาราชวัง ไปยังวัดบวรนิเวศราชวัดราชบพิตรสถิตมหาวรามและวัดพระเชตุพนวิมลมังคลาราม แล้วเสร็จพระราชดำเนินกลับ พระบรมมหาราชวัง ส่วนการเสด็จเลียบพระนครโดยขบวนพยุหยาตราทางชลมารค ได้มีการวินิจฉัย ในเลื่อนหมายกำหนดการ จากวันพฤหัสบดีที่ 24 ตุลาคม 2562 เวลา 15.30 น. เป็นเว2562 เวลา 15.30 น. 15.30 น. ซึ่งคณะรัฐบาล และคณะอำนวยจัดงานพระราชพิธีบรมราชาพิเษก ได้ขอพระราชทานพระบรมราชโอพระกรุณาทรงทราบ ฝ่าละอองทุลีพระบาท หากเสด็จพระราชดำเนินเลียบพระนคร โดยขบวนพยุหยาตราทางชลมารค ตามกำหนดการเดิม จะมีอุปสรรคในเรื่องสภาพของกระแสน้ำ ซึ่งจะกระทบต่อริ้วขบวนเรือพระราชพิธี และลดผกระทบที่จะเกิดต่อประชาชน ที่จะเกิดผลกระทบเกี่ยวกับการปล่อยน้ำด้วย กรมอุทกศาสตร์ ตรวจวัดกระแสน้ำและระดับน้ำในแม่น้ำ ไม่สามารถคาดเดากระแสน้ำ ช่วงเวลาดังกล่าวได้ ถึงแม้ว่าจะตรวจวัดอย่างสม่ำเสมอ ที่บริเวณหน้ากองทัพเรือ โดยสภาพน้ำในแม่น้ำเจ้าพระยาช่วงเดือนสิงหาคม ถึง เดือนกันยายน2562 ที่กองทัพเรือได้มีการฝึกซ้อม เพื่อให้เสด็จพระราชดำเนินเลียบพระนคร โดยขบวนพยุหยาตราทางชลมารค ในการพระราชพิธีบรมราชาภิเษก 2562เป็นไปอย่างพร้อมเพรียงและสมพระเกียรติที่สุด และสมพระเกียรติที่สุด พบว่ามีอิทธิพลหนุนสูง ประกอบกับอ่าวไทยมีความกดอากาทำให้น้ำที่ดันเข้ามามีระดับน้ำสูงมาก อีกทั้งกระแสน้ำจะมีอัตราความเร็วเกือบ 40 เมตรต่อนาที ถึงมีผลกนะทบต่อเรือในพระราชพิธี เนื่องจากเป็นเรือไม้ ไม่ได้ใช้เครื่องยนต์ โดยเฉพาะเรือพระที่นั่งที่สามารถเดินหน้าไป 1 แต่กลับเดินหน้าไป 2 ในวันพฤหัสบดี ที่ 12 ธันวาคม 2562 รัฐบาลจึงขอเชิญพสกนิกรทุกหมู่เหล่าไปร่วมเฝ้า เส้นทางการเสด็จพระราชดำเนินเลียบพระนคร เสด็จพระราชดำเนินเลียบพระนคร โดยขบวนพยุหยาตราทางชลมารค เริ่มจากท่าวาสุกีร์ ถึงท่า… พระราชพิธีจำนวน 12 ลำ ได้ชื่นชมความวิจิตรของเรือพระที่นั่ง ประกอบด้วย เรือพระที่นั่งสุพรรณหงส์ เรือพระที่นั่งอันนตนาคราช เรือพระที่นั่งอเนกชาติพุทธทรง รัชกาลที่ 9 ซึ่งเป็นเรือที่มีความสำคัญด้านประวัติศาสตร์ และสุดยอดศิลปะนาวา และสถาปัตยกรรมอันงดงามยิ่งของราชอาณาจักรไทย</w:t>
      </w:r>
    </w:p>
    <w:p>
      <w:pPr>
        <w:pStyle w:val="BodyText"/>
      </w:pPr>
      <w:r>
        <w:t xml:space="preserve">(ผู้ประกาศข่าวหญิง) มาตรวจสอบสภาพอากาศกันนะคะ เสาร์ที่ 30 พฤศจิกายนนี้ มีคำเตือนที่อยู่ในพื้นที่ภาคใต้ต้องระวังอันตรายที่เกิดจากฝนตกหนัก น้ำท่วมฉับพลันน้ำป่าไหลหลากได้ ส่วนการเดินเรือในฝั่งอ่าวไทย ควรจะงดออกจากฝั่ง ตั่งแต่สุราฎร? ลงไปมีคลื่นสูง 2-3 เมตร บริเวณนอกฝั่งมีคลื่นสูงมากกว่า 3 เมตรนะคะ ติดตามในสถานนีออกอากาศช่อง NBT รับชมข่าวเศรษฐกิจกันต่อค่ะ</w:t>
      </w:r>
    </w:p>
    <w:p>
      <w:pPr>
        <w:pStyle w:val="BodyText"/>
      </w:pPr>
      <w:r>
        <w:t xml:space="preserve">[เสียงดนตรี]</w:t>
      </w:r>
    </w:p>
    <w:p>
      <w:pPr>
        <w:pStyle w:val="BodyText"/>
      </w:pPr>
      <w:r>
        <w:t xml:space="preserve">(ผู้ประกาศข่าวหญิง) ประเด็นเศรษฐกิจวันนี้นะคะ เริ่มจากกรมบัญชีกลางค่ะ มีการเตือนเรื่องของมิฉาชีพ ใช้การฉวยโอกาส อย่างที่ผ่านมาเขามีการใช้เรื่องของโครงการชิม ช๊อป ใช้ ให้กับประชาชน เรียกว่าเป็นต้นทุนก่อนที่จะไปใช้ ไปหมนุเวียน หรือว่านำไปประกอบวิชาชีพ เขาเห็นว่าภาครัฐมีนโยบายลักษณะนี้ โดยใช้โทรศัพท์ โทรไปตามเบอร์ของประชาชน หมายเลขของประชาชน แล้วก็อ้างว่ารัฐบาลจะแจกเงินอีกแล้วนะ เอาเลขบัญชีมา เดี๋ยวโอนให้แบบนี้นะคะ ต้องมีคำเตือนจากกรมบัญชีกลางค่ะ โดยรองอธิบดีกรมบัญชีกลางนะคะ คุณวิลาวัลย์ วาน้อย ก็ออกมาบอกนะคะว่า กรมบัญชีกลางได้รับแจ้งจากประชาชนนะคะว่า มีคนแอบอ้างมาจากกรุมบัญชีกลางว่า เป็นเจ้าหน้าที่จากกรมบัญชีกลางนะคะ เบอร์ที่เขาให้โทรไป หมายเลย 082-946-4808 4808 นี่นะคะ พอโทรไปแล้วประชาชนรับโทรศัพท์แล้วก็บอกว่า นี่โทรมาจากกรมบัญชีกลาง จะขอเลขบัญชีหน่อย เพราะว่ารัฐบาลกำลังมีนโยบายแจกเงินให้ประชาชน 2,000 บาท คือขอเลขบัญชี แล้วเราจะโอนเงินให้ 2000 บาทเพราะว่า เป็นโครงการใหม่จากทางภาครัฐ กับที่ผ่านมาก็มีโครงการสนับสนุนจากภาครัฐ ก็ดีใจไง ก็ให้หมายเลขเขาไป บางทีที่เขาโทร. มา แล้วเอาเลขบัญชีเราไป เขาเอาไปทำอะไรก็ไม่รู้ใช่ไหมคะ ใช่ โดยที่นำข้อมูลของเราไปใช้ โดยที่เราไม่รู้ตัว โยในส่วนของกรมบัญชีกลาง มีการแจ้งมาของประชาชนมาก็เลยไปตรวจสอบกับหมายเลขโทรศัพท์ดังกล่าวนะคะ ก็พบว่า ไม่สามารถติดต่อได้แล้ว พอโทรไปตอนนี้ก็ปิดเครื่องไม่สามารถติดต่อได้ อย่างไรก็ตามหมายเลขที่บอกไป ไม่ใช่หมายเลขของกรมบัญชีกลางอย่างแน่นอน และที่สำคัญกรมบัญชีกลางไม่เคยให้บุคคลากรโทรไปหาประชาชนโดยตรงไม่ว่าจะเป็นกรณีไหนทั้งสิ้น ใช่ค่ะ ในขณะนี้ที่ภาครัฐจะออกมาสนับสนุนเงินให้กับประชาชนนะคะ ฉะนั้นถ้ามีใครโทรมา แล้วก็ขอข้อมูลอะไรก็แล้วแต่ อย่าเพิ่งให้ ค่ะ อย่าให้เด็ดขาด เพราะสมัยนี้คุณมิจฉาชีพเขา Hack อะไรก็ได้ Hack ได้ทุกอย่าง บางทีได้ข้อมูลพื้นฐานที่เราไม่รู้ว่าเอาไปใช้ประโยชน์ได้ แต่เขาอาจจะเอาไปแอบอ้าง หรือไปทำอะไรเข้าค่ายที่ทำให้เรานี่มีชื่อ หรือ ทำอะไรที่เสียชื่อเสียงก็ได้นะถ้าเกิดว่าคุณผู้ชมมีคนโทรศัพท์มาหา ต้องไปบอกคุณตา คุณยาย ที่อยู่คนเดียวไว้เลย ระวังนะ เขามีกลโกงในลักษณะนี้ ถ้าสอบถ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2) ฝึกพิมพ์ข่าว 29-11-2019</dc:title>
  <dc:creator/>
  <cp:keywords/>
  <dcterms:created xsi:type="dcterms:W3CDTF">2021-03-23T08:32:30Z</dcterms:created>
  <dcterms:modified xsi:type="dcterms:W3CDTF">2021-03-23T08:3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9 พฤษจิกายน 2562 เวลา 14.00 น.</vt:lpwstr>
  </property>
  <property fmtid="{D5CDD505-2E9C-101B-9397-08002B2CF9AE}" pid="3" name="subtitle">
    <vt:lpwstr/>
  </property>
</Properties>
</file>